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98508" w14:textId="06DB10B3" w:rsidR="00D34765" w:rsidRDefault="002C2DB6" w:rsidP="005564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Qinqin Liu</w:t>
      </w:r>
      <w:r w:rsidR="006D37E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</w:p>
    <w:p w14:paraId="09726714" w14:textId="30B0B9F7" w:rsidR="002C2DB6" w:rsidRDefault="00000000" w:rsidP="005564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hyperlink r:id="rId5" w:history="1">
        <w:r w:rsidR="00D34765" w:rsidRPr="00180912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drqliu@yahoo.com</w:t>
        </w:r>
      </w:hyperlink>
      <w:r w:rsidR="006D37E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 916-2252494</w:t>
      </w:r>
      <w:r w:rsidR="00D34765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; </w:t>
      </w:r>
      <w:hyperlink r:id="rId6" w:history="1">
        <w:r w:rsidR="00D34765" w:rsidRPr="00D34765">
          <w:rPr>
            <w:rFonts w:ascii="Times New Roman" w:eastAsia="SimSun" w:hAnsi="Times New Roman" w:cs="Times New Roman"/>
            <w:color w:val="0563C1"/>
            <w:sz w:val="24"/>
            <w:szCs w:val="24"/>
            <w:u w:val="single"/>
            <w:lang w:eastAsia="zh-CN"/>
          </w:rPr>
          <w:t>http://www.drqliu-artscience.com/</w:t>
        </w:r>
      </w:hyperlink>
    </w:p>
    <w:p w14:paraId="08F73E27" w14:textId="77777777" w:rsidR="006D37EE" w:rsidRPr="00D30173" w:rsidRDefault="006D37EE" w:rsidP="005564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</w:p>
    <w:p w14:paraId="685299DB" w14:textId="6E63AE67" w:rsidR="00556433" w:rsidRPr="00D30173" w:rsidRDefault="00556433" w:rsidP="0055643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Watercolor</w:t>
      </w:r>
      <w:r w:rsidR="00277A6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r w:rsidR="00CA1DD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integration</w:t>
      </w:r>
      <w:r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with </w:t>
      </w:r>
      <w:r w:rsidRPr="00D30173">
        <w:rPr>
          <w:rFonts w:ascii="Times New Roman" w:hAnsi="Times New Roman" w:cs="Times New Roman"/>
          <w:b/>
          <w:bCs/>
          <w:color w:val="000000"/>
          <w:sz w:val="24"/>
          <w:szCs w:val="24"/>
        </w:rPr>
        <w:t>Chinese ink and oil pastel</w:t>
      </w:r>
    </w:p>
    <w:p w14:paraId="44E56764" w14:textId="0CBA274F" w:rsidR="00A542DA" w:rsidRPr="00D30173" w:rsidRDefault="00A542DA" w:rsidP="00A542D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1</w:t>
      </w:r>
      <w:r w:rsidR="006D6ACF">
        <w:rPr>
          <w:rFonts w:ascii="Times New Roman" w:eastAsia="Times New Roman" w:hAnsi="Times New Roman" w:cs="Times New Roman"/>
          <w:color w:val="333333"/>
          <w:sz w:val="24"/>
          <w:szCs w:val="24"/>
        </w:rPr>
        <w:t>6</w:t>
      </w: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+</w:t>
      </w:r>
    </w:p>
    <w:p w14:paraId="7BA94C40" w14:textId="57AF0723" w:rsidR="000D3B0E" w:rsidRPr="00D30173" w:rsidRDefault="00A542DA" w:rsidP="00A542D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All level</w:t>
      </w:r>
    </w:p>
    <w:p w14:paraId="076044FF" w14:textId="3AED250E" w:rsidR="00E63917" w:rsidRPr="00D30173" w:rsidRDefault="00E63917" w:rsidP="00A542D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otal cost </w:t>
      </w:r>
      <w:bookmarkStart w:id="0" w:name="_Hlk156304266"/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$</w:t>
      </w:r>
      <w:r w:rsidR="00197569">
        <w:rPr>
          <w:rFonts w:ascii="Times New Roman" w:eastAsia="Times New Roman" w:hAnsi="Times New Roman" w:cs="Times New Roman"/>
          <w:color w:val="333333"/>
          <w:sz w:val="24"/>
          <w:szCs w:val="24"/>
        </w:rPr>
        <w:t>220</w:t>
      </w:r>
      <w:bookmarkEnd w:id="0"/>
      <w:r w:rsidR="00197569">
        <w:rPr>
          <w:rFonts w:ascii="Times New Roman" w:eastAsia="Times New Roman" w:hAnsi="Times New Roman" w:cs="Times New Roman"/>
          <w:color w:val="333333"/>
          <w:sz w:val="24"/>
          <w:szCs w:val="24"/>
        </w:rPr>
        <w:t>, Non-</w:t>
      </w:r>
      <w:bookmarkStart w:id="1" w:name="_Hlk156304298"/>
      <w:r w:rsidR="00197569">
        <w:rPr>
          <w:rFonts w:ascii="Times New Roman" w:eastAsia="Times New Roman" w:hAnsi="Times New Roman" w:cs="Times New Roman"/>
          <w:color w:val="333333"/>
          <w:sz w:val="24"/>
          <w:szCs w:val="24"/>
        </w:rPr>
        <w:t>member</w:t>
      </w:r>
      <w:r w:rsidR="00BA7F9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bookmarkEnd w:id="1"/>
      <w:r w:rsidR="00197569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; </w:t>
      </w:r>
      <w:r w:rsidR="00197569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$</w:t>
      </w:r>
      <w:r w:rsidR="00197569">
        <w:rPr>
          <w:rFonts w:ascii="Times New Roman" w:eastAsia="Times New Roman" w:hAnsi="Times New Roman" w:cs="Times New Roman"/>
          <w:color w:val="333333"/>
          <w:sz w:val="24"/>
          <w:szCs w:val="24"/>
        </w:rPr>
        <w:t>200</w:t>
      </w:r>
      <w:r w:rsidR="00BA7F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embers</w:t>
      </w:r>
      <w:r w:rsidR="007707F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college or </w:t>
      </w:r>
      <w:r w:rsidR="009B439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high </w:t>
      </w:r>
      <w:r w:rsidR="007707F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chool students qualify for </w:t>
      </w:r>
      <w:r w:rsidR="00391C1B">
        <w:rPr>
          <w:rFonts w:ascii="Times New Roman" w:eastAsia="Times New Roman" w:hAnsi="Times New Roman" w:cs="Times New Roman"/>
          <w:color w:val="333333"/>
          <w:sz w:val="24"/>
          <w:szCs w:val="24"/>
        </w:rPr>
        <w:t>the member price); materials not included</w:t>
      </w:r>
      <w:r w:rsidR="009D733F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30043934" w14:textId="125D031B" w:rsidR="00B0087C" w:rsidRDefault="00082D01" w:rsidP="005A5DD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Saturday and Sunday</w:t>
      </w:r>
      <w:r w:rsidR="003F4595">
        <w:rPr>
          <w:rFonts w:ascii="Times New Roman" w:eastAsia="Times New Roman" w:hAnsi="Times New Roman" w:cs="Times New Roman"/>
          <w:color w:val="333333"/>
          <w:sz w:val="24"/>
          <w:szCs w:val="24"/>
        </w:rPr>
        <w:t>, May 18-19, 2024</w:t>
      </w:r>
      <w:r w:rsidR="00B0087C">
        <w:rPr>
          <w:rFonts w:ascii="Times New Roman" w:eastAsia="Times New Roman" w:hAnsi="Times New Roman" w:cs="Times New Roman"/>
          <w:color w:val="333333"/>
          <w:sz w:val="24"/>
          <w:szCs w:val="24"/>
        </w:rPr>
        <w:t>; 11am -3pm</w:t>
      </w:r>
      <w:r w:rsidR="007577CC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3FF05DCD" w14:textId="77777777" w:rsidR="00A542DA" w:rsidRPr="00D30173" w:rsidRDefault="00A542DA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bookmarkStart w:id="2" w:name="_Hlk100427416"/>
    </w:p>
    <w:p w14:paraId="48CE4205" w14:textId="0B78E06B" w:rsidR="0015172A" w:rsidRPr="00D30173" w:rsidRDefault="00694DFE" w:rsidP="00694DF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Hlk100429354"/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Participants</w:t>
      </w:r>
      <w:bookmarkEnd w:id="2"/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8C600E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will join this unique </w:t>
      </w:r>
      <w:r w:rsidR="0073051F" w:rsidRPr="00D30173">
        <w:rPr>
          <w:rFonts w:ascii="Times New Roman" w:hAnsi="Times New Roman" w:cs="Times New Roman"/>
          <w:color w:val="000000"/>
          <w:sz w:val="24"/>
          <w:szCs w:val="24"/>
        </w:rPr>
        <w:t>watercolor</w:t>
      </w:r>
      <w:r w:rsidR="00AA21F8">
        <w:rPr>
          <w:rFonts w:ascii="Times New Roman" w:hAnsi="Times New Roman" w:cs="Times New Roman"/>
          <w:sz w:val="24"/>
          <w:szCs w:val="24"/>
        </w:rPr>
        <w:t xml:space="preserve"> class with</w:t>
      </w:r>
      <w:r w:rsidR="0073051F" w:rsidRPr="00D30173">
        <w:rPr>
          <w:rFonts w:ascii="Times New Roman" w:hAnsi="Times New Roman" w:cs="Times New Roman"/>
          <w:sz w:val="24"/>
          <w:szCs w:val="24"/>
        </w:rPr>
        <w:t xml:space="preserve"> </w:t>
      </w:r>
      <w:r w:rsidR="008C600E" w:rsidRPr="00D30173">
        <w:rPr>
          <w:rFonts w:ascii="Times New Roman" w:hAnsi="Times New Roman" w:cs="Times New Roman"/>
          <w:color w:val="000000"/>
          <w:sz w:val="24"/>
          <w:szCs w:val="24"/>
        </w:rPr>
        <w:t>Chinese ink</w:t>
      </w:r>
      <w:r w:rsidR="00F463AC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and oil pastel</w:t>
      </w:r>
      <w:r w:rsidR="00F07E6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693049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B743A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We will </w:t>
      </w:r>
      <w:r w:rsidR="009E0D9B" w:rsidRPr="00D30173">
        <w:rPr>
          <w:rFonts w:ascii="Times New Roman" w:hAnsi="Times New Roman" w:cs="Times New Roman"/>
          <w:color w:val="000000"/>
          <w:sz w:val="24"/>
          <w:szCs w:val="24"/>
        </w:rPr>
        <w:t>learn design</w:t>
      </w:r>
      <w:r w:rsidR="0003526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E0D9B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composition, shape, line, </w:t>
      </w:r>
      <w:r w:rsidR="00A724E9">
        <w:rPr>
          <w:rFonts w:ascii="Times New Roman" w:hAnsi="Times New Roman" w:cs="Times New Roman"/>
          <w:color w:val="000000"/>
          <w:sz w:val="24"/>
          <w:szCs w:val="24"/>
        </w:rPr>
        <w:t xml:space="preserve">point, </w:t>
      </w:r>
      <w:r w:rsidR="009E0D9B" w:rsidRPr="00D30173">
        <w:rPr>
          <w:rFonts w:ascii="Times New Roman" w:hAnsi="Times New Roman" w:cs="Times New Roman"/>
          <w:color w:val="000000"/>
          <w:sz w:val="24"/>
          <w:szCs w:val="24"/>
        </w:rPr>
        <w:t>value</w:t>
      </w:r>
      <w:r w:rsidR="0016444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E0D9B" w:rsidRPr="00D30173">
        <w:rPr>
          <w:rFonts w:ascii="Times New Roman" w:hAnsi="Times New Roman" w:cs="Times New Roman"/>
          <w:color w:val="000000"/>
          <w:sz w:val="24"/>
          <w:szCs w:val="24"/>
        </w:rPr>
        <w:t>and color</w:t>
      </w:r>
      <w:r w:rsidR="00402C92">
        <w:rPr>
          <w:rFonts w:ascii="Times New Roman" w:hAnsi="Times New Roman" w:cs="Times New Roman"/>
          <w:color w:val="000000"/>
          <w:sz w:val="24"/>
          <w:szCs w:val="24"/>
        </w:rPr>
        <w:t xml:space="preserve">, and </w:t>
      </w:r>
      <w:r w:rsidR="006013D6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make </w:t>
      </w:r>
      <w:r w:rsidR="008C600E" w:rsidRPr="00D30173">
        <w:rPr>
          <w:rFonts w:ascii="Times New Roman" w:hAnsi="Times New Roman" w:cs="Times New Roman"/>
          <w:color w:val="000000"/>
          <w:sz w:val="24"/>
          <w:szCs w:val="24"/>
        </w:rPr>
        <w:t>sketch</w:t>
      </w:r>
      <w:r w:rsidR="00605649" w:rsidRPr="00D30173"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="00330CD4" w:rsidRPr="00D30173">
        <w:rPr>
          <w:rFonts w:ascii="Times New Roman" w:hAnsi="Times New Roman" w:cs="Times New Roman"/>
          <w:sz w:val="24"/>
          <w:szCs w:val="24"/>
        </w:rPr>
        <w:t xml:space="preserve"> </w:t>
      </w:r>
      <w:r w:rsidR="00E814CF">
        <w:rPr>
          <w:rFonts w:ascii="Times New Roman" w:hAnsi="Times New Roman" w:cs="Times New Roman"/>
          <w:sz w:val="24"/>
          <w:szCs w:val="24"/>
        </w:rPr>
        <w:t>of</w:t>
      </w:r>
      <w:r w:rsidR="00E355DA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156304811"/>
      <w:r w:rsidR="00E355DA">
        <w:rPr>
          <w:rFonts w:ascii="Times New Roman" w:hAnsi="Times New Roman" w:cs="Times New Roman"/>
          <w:sz w:val="24"/>
          <w:szCs w:val="24"/>
        </w:rPr>
        <w:t>natural objects</w:t>
      </w:r>
      <w:bookmarkEnd w:id="4"/>
      <w:r w:rsidR="002F2007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.  Participants will</w:t>
      </w:r>
      <w:r w:rsidR="00074FFD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9E20D3">
        <w:rPr>
          <w:rFonts w:ascii="Times New Roman" w:eastAsia="Times New Roman" w:hAnsi="Times New Roman" w:cs="Times New Roman"/>
          <w:color w:val="333333"/>
          <w:sz w:val="24"/>
          <w:szCs w:val="24"/>
        </w:rPr>
        <w:t>create</w:t>
      </w:r>
      <w:r w:rsidR="008C5EDA" w:rsidRPr="00D30173">
        <w:rPr>
          <w:rFonts w:ascii="Times New Roman" w:hAnsi="Times New Roman" w:cs="Times New Roman"/>
          <w:sz w:val="24"/>
          <w:szCs w:val="24"/>
        </w:rPr>
        <w:t xml:space="preserve"> </w:t>
      </w:r>
      <w:r w:rsidR="003E169E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studio</w:t>
      </w:r>
      <w:r w:rsidR="003A5670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watercolor</w:t>
      </w:r>
      <w:r w:rsidR="009E20D3">
        <w:rPr>
          <w:rFonts w:ascii="Times New Roman" w:hAnsi="Times New Roman" w:cs="Times New Roman"/>
          <w:color w:val="000000"/>
          <w:sz w:val="24"/>
          <w:szCs w:val="24"/>
        </w:rPr>
        <w:t>, including</w:t>
      </w:r>
      <w:r w:rsidR="003A5670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5015F">
        <w:rPr>
          <w:rFonts w:ascii="Times New Roman" w:hAnsi="Times New Roman" w:cs="Times New Roman"/>
          <w:sz w:val="24"/>
          <w:szCs w:val="24"/>
        </w:rPr>
        <w:t>exploring</w:t>
      </w:r>
      <w:r w:rsidR="002B0D72" w:rsidRPr="00D30173">
        <w:rPr>
          <w:rFonts w:ascii="Times New Roman" w:hAnsi="Times New Roman" w:cs="Times New Roman"/>
          <w:sz w:val="24"/>
          <w:szCs w:val="24"/>
        </w:rPr>
        <w:t xml:space="preserve"> the power of</w:t>
      </w:r>
      <w:r w:rsidR="0096565D" w:rsidRPr="00D30173">
        <w:rPr>
          <w:rFonts w:ascii="Times New Roman" w:hAnsi="Times New Roman" w:cs="Times New Roman"/>
          <w:sz w:val="24"/>
          <w:szCs w:val="24"/>
        </w:rPr>
        <w:t xml:space="preserve"> </w:t>
      </w:r>
      <w:r w:rsidR="00A86CC3" w:rsidRPr="00D30173">
        <w:rPr>
          <w:rFonts w:ascii="Times New Roman" w:hAnsi="Times New Roman" w:cs="Times New Roman"/>
          <w:sz w:val="24"/>
          <w:szCs w:val="24"/>
        </w:rPr>
        <w:t>positive and negative painting</w:t>
      </w:r>
      <w:r w:rsidR="005D1627" w:rsidRPr="00D30173">
        <w:rPr>
          <w:rFonts w:ascii="Times New Roman" w:hAnsi="Times New Roman" w:cs="Times New Roman"/>
          <w:sz w:val="24"/>
          <w:szCs w:val="24"/>
        </w:rPr>
        <w:t>s</w:t>
      </w:r>
      <w:r w:rsidR="00A86CC3" w:rsidRPr="00D30173">
        <w:rPr>
          <w:rFonts w:ascii="Times New Roman" w:hAnsi="Times New Roman" w:cs="Times New Roman"/>
          <w:sz w:val="24"/>
          <w:szCs w:val="24"/>
        </w:rPr>
        <w:t xml:space="preserve">, </w:t>
      </w:r>
      <w:r w:rsidR="002454F5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wet</w:t>
      </w:r>
      <w:r w:rsidR="00C23232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-on-</w:t>
      </w:r>
      <w:r w:rsidR="002454F5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wet</w:t>
      </w:r>
      <w:r w:rsidR="002B0D72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,</w:t>
      </w:r>
      <w:r w:rsidR="002454F5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AA4EDA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</w:t>
      </w:r>
      <w:r w:rsidR="00033FCA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wet-on-dry</w:t>
      </w:r>
      <w:r w:rsidR="00A86CC3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86CC3" w:rsidRPr="00D30173">
        <w:rPr>
          <w:rFonts w:ascii="Times New Roman" w:hAnsi="Times New Roman" w:cs="Times New Roman"/>
          <w:sz w:val="24"/>
          <w:szCs w:val="24"/>
        </w:rPr>
        <w:t>techniques</w:t>
      </w:r>
      <w:r w:rsidR="00B5015F">
        <w:rPr>
          <w:rFonts w:ascii="Times New Roman" w:hAnsi="Times New Roman" w:cs="Times New Roman"/>
          <w:sz w:val="24"/>
          <w:szCs w:val="24"/>
        </w:rPr>
        <w:t>.</w:t>
      </w:r>
      <w:r w:rsidR="0028125A">
        <w:rPr>
          <w:rFonts w:ascii="Times New Roman" w:hAnsi="Times New Roman" w:cs="Times New Roman"/>
          <w:sz w:val="24"/>
          <w:szCs w:val="24"/>
        </w:rPr>
        <w:t xml:space="preserve"> </w:t>
      </w:r>
      <w:r w:rsidR="00694DE1">
        <w:rPr>
          <w:rFonts w:ascii="Times New Roman" w:hAnsi="Times New Roman" w:cs="Times New Roman"/>
          <w:sz w:val="24"/>
          <w:szCs w:val="24"/>
        </w:rPr>
        <w:t xml:space="preserve"> We will learn </w:t>
      </w:r>
      <w:r w:rsidR="00694DE1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28125A" w:rsidRPr="00D30173">
        <w:rPr>
          <w:rFonts w:ascii="Times New Roman" w:hAnsi="Times New Roman" w:cs="Times New Roman"/>
          <w:color w:val="000000"/>
          <w:sz w:val="24"/>
          <w:szCs w:val="24"/>
        </w:rPr>
        <w:t>atercolor expression</w:t>
      </w:r>
      <w:r w:rsidR="00AE19F0">
        <w:rPr>
          <w:rFonts w:ascii="Times New Roman" w:hAnsi="Times New Roman" w:cs="Times New Roman"/>
          <w:color w:val="000000"/>
          <w:sz w:val="24"/>
          <w:szCs w:val="24"/>
        </w:rPr>
        <w:t xml:space="preserve"> and abstraction</w:t>
      </w:r>
      <w:r w:rsidR="0028125A" w:rsidRPr="00D30173">
        <w:rPr>
          <w:rFonts w:ascii="Times New Roman" w:hAnsi="Times New Roman" w:cs="Times New Roman"/>
          <w:color w:val="000000"/>
          <w:sz w:val="24"/>
          <w:szCs w:val="24"/>
        </w:rPr>
        <w:t xml:space="preserve"> with splashing</w:t>
      </w:r>
      <w:r w:rsidR="00966EE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28125A" w:rsidRPr="00D30173">
        <w:rPr>
          <w:rFonts w:ascii="Times New Roman" w:hAnsi="Times New Roman" w:cs="Times New Roman"/>
          <w:color w:val="000000"/>
          <w:sz w:val="24"/>
          <w:szCs w:val="24"/>
        </w:rPr>
        <w:t>dripping</w:t>
      </w:r>
      <w:r w:rsidR="00966EE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694DE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75B09">
        <w:rPr>
          <w:rFonts w:ascii="Times New Roman" w:hAnsi="Times New Roman" w:cs="Times New Roman"/>
          <w:sz w:val="24"/>
          <w:szCs w:val="24"/>
        </w:rPr>
        <w:t>natural objects</w:t>
      </w:r>
      <w:r w:rsidR="00B04AAA">
        <w:rPr>
          <w:rFonts w:ascii="Times New Roman" w:hAnsi="Times New Roman" w:cs="Times New Roman"/>
          <w:sz w:val="24"/>
          <w:szCs w:val="24"/>
        </w:rPr>
        <w:t xml:space="preserve"> and Chinese calligraphy</w:t>
      </w:r>
      <w:r w:rsidR="00A577AB">
        <w:rPr>
          <w:rFonts w:ascii="Times New Roman" w:hAnsi="Times New Roman" w:cs="Times New Roman"/>
          <w:sz w:val="24"/>
          <w:szCs w:val="24"/>
        </w:rPr>
        <w:t xml:space="preserve"> </w:t>
      </w:r>
      <w:r w:rsidR="00722DEC">
        <w:rPr>
          <w:rFonts w:ascii="Times New Roman" w:hAnsi="Times New Roman" w:cs="Times New Roman"/>
          <w:sz w:val="24"/>
          <w:szCs w:val="24"/>
        </w:rPr>
        <w:t>to</w:t>
      </w:r>
      <w:r w:rsidR="00A577AB">
        <w:rPr>
          <w:rFonts w:ascii="Times New Roman" w:hAnsi="Times New Roman" w:cs="Times New Roman"/>
          <w:sz w:val="24"/>
          <w:szCs w:val="24"/>
        </w:rPr>
        <w:t xml:space="preserve"> produce </w:t>
      </w:r>
      <w:r w:rsidR="00F322DB">
        <w:rPr>
          <w:rFonts w:ascii="Times New Roman" w:hAnsi="Times New Roman" w:cs="Times New Roman"/>
          <w:sz w:val="24"/>
          <w:szCs w:val="24"/>
        </w:rPr>
        <w:t>interactive artwork</w:t>
      </w:r>
      <w:r w:rsidR="00847E94" w:rsidRPr="00D30173">
        <w:rPr>
          <w:rFonts w:ascii="Times New Roman" w:hAnsi="Times New Roman" w:cs="Times New Roman"/>
          <w:sz w:val="24"/>
          <w:szCs w:val="24"/>
        </w:rPr>
        <w:t xml:space="preserve">. </w:t>
      </w:r>
      <w:bookmarkStart w:id="5" w:name="_Hlk102302333"/>
      <w:r w:rsidR="00F322DB">
        <w:rPr>
          <w:rFonts w:ascii="Times New Roman" w:hAnsi="Times New Roman" w:cs="Times New Roman"/>
          <w:sz w:val="24"/>
          <w:szCs w:val="24"/>
        </w:rPr>
        <w:t xml:space="preserve"> </w:t>
      </w:r>
      <w:r w:rsidR="009125AC" w:rsidRPr="00D30173">
        <w:rPr>
          <w:rFonts w:ascii="Times New Roman" w:hAnsi="Times New Roman" w:cs="Times New Roman"/>
          <w:sz w:val="24"/>
          <w:szCs w:val="24"/>
        </w:rPr>
        <w:t>The instructor</w:t>
      </w:r>
      <w:r w:rsidR="003C3F5A" w:rsidRPr="00D30173">
        <w:rPr>
          <w:rFonts w:ascii="Times New Roman" w:hAnsi="Times New Roman" w:cs="Times New Roman"/>
          <w:sz w:val="24"/>
          <w:szCs w:val="24"/>
        </w:rPr>
        <w:t xml:space="preserve"> will offer </w:t>
      </w:r>
      <w:r w:rsidR="00B40CE7" w:rsidRPr="00D30173">
        <w:rPr>
          <w:rFonts w:ascii="Times New Roman" w:hAnsi="Times New Roman" w:cs="Times New Roman"/>
          <w:sz w:val="24"/>
          <w:szCs w:val="24"/>
        </w:rPr>
        <w:t xml:space="preserve">a </w:t>
      </w:r>
      <w:bookmarkStart w:id="6" w:name="_Hlk156305078"/>
      <w:r w:rsidR="009125AC" w:rsidRPr="00D30173">
        <w:rPr>
          <w:rFonts w:ascii="Times New Roman" w:hAnsi="Times New Roman" w:cs="Times New Roman"/>
          <w:sz w:val="24"/>
          <w:szCs w:val="24"/>
        </w:rPr>
        <w:t>class demo</w:t>
      </w:r>
      <w:bookmarkEnd w:id="6"/>
      <w:r w:rsidR="00A033A2">
        <w:rPr>
          <w:rFonts w:ascii="Times New Roman" w:hAnsi="Times New Roman" w:cs="Times New Roman"/>
          <w:sz w:val="24"/>
          <w:szCs w:val="24"/>
        </w:rPr>
        <w:t>,</w:t>
      </w:r>
      <w:r w:rsidR="009125AC" w:rsidRPr="00D30173">
        <w:rPr>
          <w:rFonts w:ascii="Times New Roman" w:hAnsi="Times New Roman" w:cs="Times New Roman"/>
          <w:sz w:val="24"/>
          <w:szCs w:val="24"/>
        </w:rPr>
        <w:t xml:space="preserve"> </w:t>
      </w:r>
      <w:r w:rsidR="00463E00" w:rsidRPr="00D30173">
        <w:rPr>
          <w:rFonts w:ascii="Times New Roman" w:hAnsi="Times New Roman" w:cs="Times New Roman"/>
          <w:sz w:val="24"/>
          <w:szCs w:val="24"/>
        </w:rPr>
        <w:t xml:space="preserve">followed </w:t>
      </w:r>
      <w:r w:rsidR="00B40CE7" w:rsidRPr="00D30173">
        <w:rPr>
          <w:rFonts w:ascii="Times New Roman" w:hAnsi="Times New Roman" w:cs="Times New Roman"/>
          <w:sz w:val="24"/>
          <w:szCs w:val="24"/>
        </w:rPr>
        <w:t>by</w:t>
      </w:r>
      <w:r w:rsidR="00463E00" w:rsidRPr="00D30173">
        <w:rPr>
          <w:rFonts w:ascii="Times New Roman" w:hAnsi="Times New Roman" w:cs="Times New Roman"/>
          <w:sz w:val="24"/>
          <w:szCs w:val="24"/>
        </w:rPr>
        <w:t xml:space="preserve"> individual </w:t>
      </w:r>
      <w:r w:rsidR="00422AE5" w:rsidRPr="00D30173">
        <w:rPr>
          <w:rFonts w:ascii="Times New Roman" w:hAnsi="Times New Roman" w:cs="Times New Roman"/>
          <w:sz w:val="24"/>
          <w:szCs w:val="24"/>
        </w:rPr>
        <w:t>instruction</w:t>
      </w:r>
      <w:r w:rsidR="00B04AAA">
        <w:rPr>
          <w:rFonts w:ascii="Times New Roman" w:hAnsi="Times New Roman" w:cs="Times New Roman"/>
          <w:sz w:val="24"/>
          <w:szCs w:val="24"/>
        </w:rPr>
        <w:t xml:space="preserve"> and group di</w:t>
      </w:r>
      <w:r w:rsidR="00800598">
        <w:rPr>
          <w:rFonts w:ascii="Times New Roman" w:hAnsi="Times New Roman" w:cs="Times New Roman"/>
          <w:sz w:val="24"/>
          <w:szCs w:val="24"/>
        </w:rPr>
        <w:t>scussion</w:t>
      </w:r>
      <w:r w:rsidR="00B40CE7" w:rsidRPr="00D30173">
        <w:rPr>
          <w:rFonts w:ascii="Times New Roman" w:hAnsi="Times New Roman" w:cs="Times New Roman"/>
          <w:sz w:val="24"/>
          <w:szCs w:val="24"/>
        </w:rPr>
        <w:t>.</w:t>
      </w:r>
      <w:r w:rsidR="009125AC" w:rsidRPr="00D30173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3"/>
    <w:bookmarkEnd w:id="5"/>
    <w:p w14:paraId="278EC628" w14:textId="77777777" w:rsidR="00D41DEB" w:rsidRPr="00D30173" w:rsidRDefault="00D41DEB" w:rsidP="000D3B0E">
      <w:pPr>
        <w:shd w:val="clear" w:color="auto" w:fill="FFFFFF"/>
        <w:spacing w:after="150" w:line="300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14:paraId="7A803BA0" w14:textId="77777777" w:rsidR="00B40CE7" w:rsidRPr="00D30173" w:rsidRDefault="000D3B0E" w:rsidP="000D3B0E">
      <w:p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Materials List: Students</w:t>
      </w:r>
      <w:r w:rsidR="00B40CE7"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r w:rsidR="00283D37" w:rsidRPr="00D301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Must have: </w:t>
      </w:r>
    </w:p>
    <w:p w14:paraId="7C8F7A67" w14:textId="4A5D3DA6" w:rsidR="004F7193" w:rsidRPr="002B1C2D" w:rsidRDefault="000B4CC0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hAnsi="Times New Roman" w:cs="Times New Roman"/>
          <w:sz w:val="24"/>
          <w:szCs w:val="24"/>
        </w:rPr>
      </w:pP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Sketchbook (</w:t>
      </w:r>
      <w:r w:rsidR="00D618A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t least 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5"x</w:t>
      </w:r>
      <w:r w:rsidR="007463A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8")</w:t>
      </w:r>
      <w:r w:rsidR="00283D37" w:rsidRPr="002B1C2D">
        <w:rPr>
          <w:rFonts w:ascii="Times New Roman" w:hAnsi="Times New Roman" w:cs="Times New Roman"/>
          <w:sz w:val="24"/>
          <w:szCs w:val="24"/>
        </w:rPr>
        <w:t>, watercolor paper (Arches Cold press 140lb</w:t>
      </w:r>
      <w:r w:rsidR="00A0158D">
        <w:rPr>
          <w:rFonts w:ascii="Times New Roman" w:hAnsi="Times New Roman" w:cs="Times New Roman"/>
          <w:sz w:val="24"/>
          <w:szCs w:val="24"/>
        </w:rPr>
        <w:t xml:space="preserve"> at least </w:t>
      </w:r>
      <w:r w:rsidR="00B137DB">
        <w:rPr>
          <w:rFonts w:ascii="Times New Roman" w:hAnsi="Times New Roman" w:cs="Times New Roman"/>
          <w:sz w:val="24"/>
          <w:szCs w:val="24"/>
        </w:rPr>
        <w:t xml:space="preserve">four </w:t>
      </w:r>
      <w:r w:rsidR="00A0158D">
        <w:rPr>
          <w:rFonts w:ascii="Times New Roman" w:hAnsi="Times New Roman" w:cs="Times New Roman"/>
          <w:sz w:val="24"/>
          <w:szCs w:val="24"/>
        </w:rPr>
        <w:t>sheets 1</w:t>
      </w:r>
      <w:r w:rsidR="00DA460B">
        <w:rPr>
          <w:rFonts w:ascii="Times New Roman" w:hAnsi="Times New Roman" w:cs="Times New Roman"/>
          <w:sz w:val="24"/>
          <w:szCs w:val="24"/>
        </w:rPr>
        <w:t>1</w:t>
      </w:r>
      <w:r w:rsidR="00A0158D">
        <w:rPr>
          <w:rFonts w:ascii="Times New Roman" w:hAnsi="Times New Roman" w:cs="Times New Roman"/>
          <w:sz w:val="24"/>
          <w:szCs w:val="24"/>
        </w:rPr>
        <w:t>x1</w:t>
      </w:r>
      <w:r w:rsidR="00663D5F">
        <w:rPr>
          <w:rFonts w:ascii="Times New Roman" w:hAnsi="Times New Roman" w:cs="Times New Roman"/>
          <w:sz w:val="24"/>
          <w:szCs w:val="24"/>
        </w:rPr>
        <w:t>5</w:t>
      </w:r>
      <w:r w:rsidR="00283D37" w:rsidRPr="002B1C2D">
        <w:rPr>
          <w:rFonts w:ascii="Times New Roman" w:hAnsi="Times New Roman" w:cs="Times New Roman"/>
          <w:sz w:val="24"/>
          <w:szCs w:val="24"/>
        </w:rPr>
        <w:t>)</w:t>
      </w:r>
      <w:r w:rsidR="00EE0AE0">
        <w:rPr>
          <w:rFonts w:ascii="Times New Roman" w:hAnsi="Times New Roman" w:cs="Times New Roman"/>
          <w:sz w:val="24"/>
          <w:szCs w:val="24"/>
        </w:rPr>
        <w:t xml:space="preserve">; </w:t>
      </w:r>
      <w:r w:rsidR="00EE0AE0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2 B and 6B pencils.  </w:t>
      </w:r>
    </w:p>
    <w:p w14:paraId="67D0954E" w14:textId="692912B5" w:rsidR="004F7193" w:rsidRPr="002B1C2D" w:rsidRDefault="00283D37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hAnsi="Times New Roman" w:cs="Times New Roman"/>
          <w:sz w:val="24"/>
          <w:szCs w:val="24"/>
        </w:rPr>
      </w:pPr>
      <w:r w:rsidRPr="002B1C2D">
        <w:rPr>
          <w:rFonts w:ascii="Times New Roman" w:hAnsi="Times New Roman" w:cs="Times New Roman"/>
          <w:sz w:val="24"/>
          <w:szCs w:val="24"/>
        </w:rPr>
        <w:t>Palette</w:t>
      </w:r>
      <w:r w:rsidR="00E66F38" w:rsidRPr="002B1C2D">
        <w:rPr>
          <w:rFonts w:ascii="Times New Roman" w:hAnsi="Times New Roman" w:cs="Times New Roman"/>
          <w:sz w:val="24"/>
          <w:szCs w:val="24"/>
        </w:rPr>
        <w:t xml:space="preserve"> for color mixing</w:t>
      </w:r>
      <w:r w:rsidR="00663D5F">
        <w:rPr>
          <w:rFonts w:ascii="Times New Roman" w:hAnsi="Times New Roman" w:cs="Times New Roman"/>
          <w:sz w:val="24"/>
          <w:szCs w:val="24"/>
        </w:rPr>
        <w:t xml:space="preserve"> (</w:t>
      </w:r>
      <w:r w:rsidR="001D6849">
        <w:rPr>
          <w:rFonts w:ascii="Times New Roman" w:hAnsi="Times New Roman" w:cs="Times New Roman"/>
          <w:sz w:val="24"/>
          <w:szCs w:val="24"/>
        </w:rPr>
        <w:t>option to</w:t>
      </w:r>
      <w:r w:rsidR="00663D5F">
        <w:rPr>
          <w:rFonts w:ascii="Times New Roman" w:hAnsi="Times New Roman" w:cs="Times New Roman"/>
          <w:sz w:val="24"/>
          <w:szCs w:val="24"/>
        </w:rPr>
        <w:t xml:space="preserve"> use </w:t>
      </w:r>
      <w:r w:rsidR="00653AC8">
        <w:rPr>
          <w:rFonts w:ascii="Times New Roman" w:hAnsi="Times New Roman" w:cs="Times New Roman"/>
          <w:sz w:val="24"/>
          <w:szCs w:val="24"/>
        </w:rPr>
        <w:t>a rec</w:t>
      </w:r>
      <w:r w:rsidR="001D6849">
        <w:rPr>
          <w:rFonts w:ascii="Times New Roman" w:hAnsi="Times New Roman" w:cs="Times New Roman"/>
          <w:sz w:val="24"/>
          <w:szCs w:val="24"/>
        </w:rPr>
        <w:t xml:space="preserve">ycled egg </w:t>
      </w:r>
      <w:r w:rsidR="00653AC8">
        <w:rPr>
          <w:rFonts w:ascii="Times New Roman" w:hAnsi="Times New Roman" w:cs="Times New Roman"/>
          <w:sz w:val="24"/>
          <w:szCs w:val="24"/>
        </w:rPr>
        <w:t>plastic container</w:t>
      </w:r>
      <w:r w:rsidR="001D6849">
        <w:rPr>
          <w:rFonts w:ascii="Times New Roman" w:hAnsi="Times New Roman" w:cs="Times New Roman"/>
          <w:sz w:val="24"/>
          <w:szCs w:val="24"/>
        </w:rPr>
        <w:t>)</w:t>
      </w:r>
      <w:r w:rsidR="00BB1697">
        <w:rPr>
          <w:rFonts w:ascii="Times New Roman" w:hAnsi="Times New Roman" w:cs="Times New Roman"/>
          <w:sz w:val="24"/>
          <w:szCs w:val="24"/>
        </w:rPr>
        <w:t>.</w:t>
      </w:r>
      <w:r w:rsidRPr="002B1C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D3B060" w14:textId="2406E3CD" w:rsidR="006571FB" w:rsidRPr="002B1C2D" w:rsidRDefault="00793C85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hAnsi="Times New Roman" w:cs="Times New Roman"/>
          <w:sz w:val="24"/>
          <w:szCs w:val="24"/>
        </w:rPr>
      </w:pPr>
      <w:r w:rsidRPr="002B1C2D">
        <w:rPr>
          <w:rFonts w:ascii="Times New Roman" w:hAnsi="Times New Roman" w:cs="Times New Roman"/>
          <w:sz w:val="24"/>
          <w:szCs w:val="24"/>
        </w:rPr>
        <w:t>Watercolor</w:t>
      </w:r>
      <w:r w:rsidR="009B78A7" w:rsidRPr="002B1C2D">
        <w:rPr>
          <w:rFonts w:ascii="Times New Roman" w:hAnsi="Times New Roman" w:cs="Times New Roman"/>
          <w:sz w:val="24"/>
          <w:szCs w:val="24"/>
        </w:rPr>
        <w:t xml:space="preserve"> b</w:t>
      </w:r>
      <w:r w:rsidR="004F7193" w:rsidRPr="002B1C2D">
        <w:rPr>
          <w:rFonts w:ascii="Times New Roman" w:hAnsi="Times New Roman" w:cs="Times New Roman"/>
          <w:sz w:val="24"/>
          <w:szCs w:val="24"/>
        </w:rPr>
        <w:t>rushes</w:t>
      </w:r>
      <w:r w:rsidR="00F43B73" w:rsidRPr="002B1C2D">
        <w:rPr>
          <w:rFonts w:ascii="Times New Roman" w:hAnsi="Times New Roman" w:cs="Times New Roman"/>
          <w:sz w:val="24"/>
          <w:szCs w:val="24"/>
        </w:rPr>
        <w:t xml:space="preserve"> </w:t>
      </w:r>
      <w:r w:rsidR="00141DC9" w:rsidRPr="002B1C2D">
        <w:rPr>
          <w:rFonts w:ascii="Times New Roman" w:hAnsi="Times New Roman" w:cs="Times New Roman"/>
          <w:sz w:val="24"/>
          <w:szCs w:val="24"/>
        </w:rPr>
        <w:t xml:space="preserve">(Princeton </w:t>
      </w:r>
      <w:r w:rsidRPr="002B1C2D">
        <w:rPr>
          <w:rFonts w:ascii="Times New Roman" w:hAnsi="Times New Roman" w:cs="Times New Roman"/>
          <w:sz w:val="24"/>
          <w:szCs w:val="24"/>
        </w:rPr>
        <w:t>brand is good)</w:t>
      </w:r>
      <w:r w:rsidR="004F7193" w:rsidRPr="002B1C2D">
        <w:rPr>
          <w:rFonts w:ascii="Times New Roman" w:hAnsi="Times New Roman" w:cs="Times New Roman"/>
          <w:sz w:val="24"/>
          <w:szCs w:val="24"/>
        </w:rPr>
        <w:t>:</w:t>
      </w:r>
      <w:r w:rsidR="00283D37" w:rsidRPr="002B1C2D">
        <w:rPr>
          <w:rFonts w:ascii="Times New Roman" w:hAnsi="Times New Roman" w:cs="Times New Roman"/>
          <w:sz w:val="24"/>
          <w:szCs w:val="24"/>
        </w:rPr>
        <w:t xml:space="preserve"> </w:t>
      </w:r>
      <w:r w:rsidR="00773F67" w:rsidRPr="002B1C2D">
        <w:rPr>
          <w:rFonts w:ascii="Times New Roman" w:hAnsi="Times New Roman" w:cs="Times New Roman"/>
          <w:sz w:val="24"/>
          <w:szCs w:val="24"/>
        </w:rPr>
        <w:t xml:space="preserve">Round brushes </w:t>
      </w:r>
      <w:r w:rsidR="004F7193" w:rsidRPr="002B1C2D">
        <w:rPr>
          <w:rFonts w:ascii="Times New Roman" w:hAnsi="Times New Roman" w:cs="Times New Roman"/>
          <w:sz w:val="24"/>
          <w:szCs w:val="24"/>
        </w:rPr>
        <w:t xml:space="preserve">at </w:t>
      </w:r>
      <w:r w:rsidR="00884FA2">
        <w:rPr>
          <w:rFonts w:ascii="Times New Roman" w:hAnsi="Times New Roman" w:cs="Times New Roman"/>
          <w:sz w:val="24"/>
          <w:szCs w:val="24"/>
        </w:rPr>
        <w:t xml:space="preserve">6 and </w:t>
      </w:r>
      <w:r w:rsidR="00773F67" w:rsidRPr="002B1C2D">
        <w:rPr>
          <w:rFonts w:ascii="Times New Roman" w:hAnsi="Times New Roman" w:cs="Times New Roman"/>
          <w:sz w:val="24"/>
          <w:szCs w:val="24"/>
        </w:rPr>
        <w:t>1</w:t>
      </w:r>
      <w:r w:rsidR="00386853">
        <w:rPr>
          <w:rFonts w:ascii="Times New Roman" w:hAnsi="Times New Roman" w:cs="Times New Roman"/>
          <w:sz w:val="24"/>
          <w:szCs w:val="24"/>
        </w:rPr>
        <w:t>0</w:t>
      </w:r>
      <w:r w:rsidR="004F7193" w:rsidRPr="002B1C2D">
        <w:rPr>
          <w:rFonts w:ascii="Times New Roman" w:hAnsi="Times New Roman" w:cs="Times New Roman"/>
          <w:sz w:val="24"/>
          <w:szCs w:val="24"/>
        </w:rPr>
        <w:t xml:space="preserve"> or</w:t>
      </w:r>
      <w:r w:rsidR="00773F67" w:rsidRPr="002B1C2D">
        <w:rPr>
          <w:rFonts w:ascii="Times New Roman" w:hAnsi="Times New Roman" w:cs="Times New Roman"/>
          <w:sz w:val="24"/>
          <w:szCs w:val="24"/>
        </w:rPr>
        <w:t xml:space="preserve"> 1</w:t>
      </w:r>
      <w:r w:rsidR="006968E7">
        <w:rPr>
          <w:rFonts w:ascii="Times New Roman" w:hAnsi="Times New Roman" w:cs="Times New Roman"/>
          <w:sz w:val="24"/>
          <w:szCs w:val="24"/>
        </w:rPr>
        <w:t>2</w:t>
      </w:r>
      <w:r w:rsidR="00773F67" w:rsidRPr="002B1C2D">
        <w:rPr>
          <w:rFonts w:ascii="Times New Roman" w:hAnsi="Times New Roman" w:cs="Times New Roman"/>
          <w:sz w:val="24"/>
          <w:szCs w:val="24"/>
        </w:rPr>
        <w:t xml:space="preserve">; Flat brushes </w:t>
      </w:r>
      <w:r w:rsidR="00177A5E" w:rsidRPr="002B1C2D">
        <w:rPr>
          <w:rFonts w:ascii="Times New Roman" w:hAnsi="Times New Roman" w:cs="Times New Roman"/>
          <w:sz w:val="24"/>
          <w:szCs w:val="24"/>
        </w:rPr>
        <w:t xml:space="preserve">at least </w:t>
      </w:r>
      <w:r w:rsidR="00773F67" w:rsidRPr="002B1C2D">
        <w:rPr>
          <w:rFonts w:ascii="Times New Roman" w:hAnsi="Times New Roman" w:cs="Times New Roman"/>
          <w:sz w:val="24"/>
          <w:szCs w:val="24"/>
        </w:rPr>
        <w:t>1 ½” and½”</w:t>
      </w:r>
      <w:r w:rsidR="00BB1697">
        <w:rPr>
          <w:rFonts w:ascii="Times New Roman" w:hAnsi="Times New Roman" w:cs="Times New Roman"/>
          <w:sz w:val="24"/>
          <w:szCs w:val="24"/>
        </w:rPr>
        <w:t>.</w:t>
      </w:r>
      <w:r w:rsidR="00773F67" w:rsidRPr="002B1C2D">
        <w:rPr>
          <w:rFonts w:ascii="Times New Roman" w:hAnsi="Times New Roman" w:cs="Times New Roman"/>
          <w:sz w:val="24"/>
          <w:szCs w:val="24"/>
        </w:rPr>
        <w:t xml:space="preserve"> </w:t>
      </w:r>
      <w:r w:rsidR="00B137DB">
        <w:rPr>
          <w:rFonts w:ascii="Times New Roman" w:hAnsi="Times New Roman" w:cs="Times New Roman"/>
          <w:sz w:val="24"/>
          <w:szCs w:val="24"/>
        </w:rPr>
        <w:t xml:space="preserve"> I will use </w:t>
      </w:r>
      <w:r w:rsidR="00AE38DC">
        <w:rPr>
          <w:rFonts w:ascii="Times New Roman" w:hAnsi="Times New Roman" w:cs="Times New Roman"/>
          <w:sz w:val="24"/>
          <w:szCs w:val="24"/>
        </w:rPr>
        <w:t xml:space="preserve">lager brushes for my </w:t>
      </w:r>
      <w:r w:rsidR="00FD3317" w:rsidRPr="00D30173">
        <w:rPr>
          <w:rFonts w:ascii="Times New Roman" w:hAnsi="Times New Roman" w:cs="Times New Roman"/>
          <w:sz w:val="24"/>
          <w:szCs w:val="24"/>
        </w:rPr>
        <w:t>class demo</w:t>
      </w:r>
      <w:r w:rsidR="00AE38DC">
        <w:rPr>
          <w:rFonts w:ascii="Times New Roman" w:hAnsi="Times New Roman" w:cs="Times New Roman"/>
          <w:sz w:val="24"/>
          <w:szCs w:val="24"/>
        </w:rPr>
        <w:t>.</w:t>
      </w:r>
    </w:p>
    <w:p w14:paraId="4B42A0F8" w14:textId="7C69B2C5" w:rsidR="000F73CF" w:rsidRPr="006272CB" w:rsidRDefault="002B1C2D" w:rsidP="00EE0AE0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2B1C2D">
        <w:rPr>
          <w:rFonts w:ascii="Times New Roman" w:hAnsi="Times New Roman" w:cs="Times New Roman"/>
          <w:sz w:val="24"/>
          <w:szCs w:val="24"/>
        </w:rPr>
        <w:t>W</w:t>
      </w:r>
      <w:r w:rsidR="00773F67" w:rsidRPr="002B1C2D">
        <w:rPr>
          <w:rFonts w:ascii="Times New Roman" w:hAnsi="Times New Roman" w:cs="Times New Roman"/>
          <w:sz w:val="24"/>
          <w:szCs w:val="24"/>
        </w:rPr>
        <w:t>atercolor paints at least all three primary colors</w:t>
      </w:r>
      <w:bookmarkStart w:id="7" w:name="_Hlk100486307"/>
      <w:r w:rsidR="0089710E" w:rsidRPr="002B1C2D">
        <w:rPr>
          <w:rFonts w:ascii="Times New Roman" w:hAnsi="Times New Roman" w:cs="Times New Roman"/>
          <w:sz w:val="24"/>
          <w:szCs w:val="24"/>
        </w:rPr>
        <w:t xml:space="preserve"> </w:t>
      </w:r>
      <w:bookmarkEnd w:id="7"/>
      <w:r w:rsidR="0089710E" w:rsidRPr="002B1C2D">
        <w:rPr>
          <w:rFonts w:ascii="Times New Roman" w:hAnsi="Times New Roman" w:cs="Times New Roman"/>
          <w:sz w:val="24"/>
          <w:szCs w:val="24"/>
        </w:rPr>
        <w:t xml:space="preserve">(e.g. </w:t>
      </w:r>
      <w:r w:rsidR="006571FB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Ultramarine Blue</w:t>
      </w:r>
      <w:r w:rsidR="0089710E" w:rsidRPr="002B1C2D">
        <w:rPr>
          <w:rFonts w:ascii="Times New Roman" w:hAnsi="Times New Roman" w:cs="Times New Roman"/>
          <w:sz w:val="24"/>
          <w:szCs w:val="24"/>
        </w:rPr>
        <w:t xml:space="preserve">, </w:t>
      </w:r>
      <w:r w:rsidR="006571FB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Azo Yellow</w:t>
      </w:r>
      <w:r w:rsidR="006571FB" w:rsidRPr="002B1C2D">
        <w:rPr>
          <w:rFonts w:ascii="Times New Roman" w:hAnsi="Times New Roman" w:cs="Times New Roman"/>
          <w:sz w:val="24"/>
          <w:szCs w:val="24"/>
        </w:rPr>
        <w:t xml:space="preserve"> </w:t>
      </w:r>
      <w:r w:rsidR="00923E51" w:rsidRPr="002B1C2D">
        <w:rPr>
          <w:rFonts w:ascii="Times New Roman" w:hAnsi="Times New Roman" w:cs="Times New Roman"/>
          <w:sz w:val="24"/>
          <w:szCs w:val="24"/>
        </w:rPr>
        <w:t xml:space="preserve">and </w:t>
      </w:r>
      <w:r w:rsidR="006571FB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dmium Red </w:t>
      </w:r>
      <w:r w:rsidR="00923E51" w:rsidRPr="002B1C2D">
        <w:rPr>
          <w:rFonts w:ascii="Times New Roman" w:hAnsi="Times New Roman" w:cs="Times New Roman"/>
          <w:sz w:val="24"/>
          <w:szCs w:val="24"/>
        </w:rPr>
        <w:t>or</w:t>
      </w:r>
      <w:r w:rsidR="00E66F38" w:rsidRPr="002B1C2D">
        <w:rPr>
          <w:rFonts w:ascii="Times New Roman" w:hAnsi="Times New Roman" w:cs="Times New Roman"/>
          <w:sz w:val="24"/>
          <w:szCs w:val="24"/>
        </w:rPr>
        <w:t xml:space="preserve"> </w:t>
      </w:r>
      <w:r w:rsidR="0089710E" w:rsidRPr="002B1C2D">
        <w:rPr>
          <w:rFonts w:ascii="Times New Roman" w:hAnsi="Times New Roman" w:cs="Times New Roman"/>
          <w:sz w:val="24"/>
          <w:szCs w:val="24"/>
        </w:rPr>
        <w:t>rose madder</w:t>
      </w:r>
      <w:r w:rsidR="00923E51" w:rsidRPr="002B1C2D">
        <w:rPr>
          <w:rFonts w:ascii="Times New Roman" w:hAnsi="Times New Roman" w:cs="Times New Roman"/>
          <w:sz w:val="24"/>
          <w:szCs w:val="24"/>
        </w:rPr>
        <w:t>), option</w:t>
      </w:r>
      <w:r w:rsidR="00FD3317">
        <w:rPr>
          <w:rFonts w:ascii="Times New Roman" w:hAnsi="Times New Roman" w:cs="Times New Roman"/>
          <w:sz w:val="24"/>
          <w:szCs w:val="24"/>
        </w:rPr>
        <w:t>s</w:t>
      </w:r>
      <w:r w:rsidR="00923E51" w:rsidRPr="002B1C2D">
        <w:rPr>
          <w:rFonts w:ascii="Times New Roman" w:hAnsi="Times New Roman" w:cs="Times New Roman"/>
          <w:sz w:val="24"/>
          <w:szCs w:val="24"/>
        </w:rPr>
        <w:t xml:space="preserve"> with </w:t>
      </w:r>
      <w:r w:rsidR="0089710E" w:rsidRPr="002B1C2D">
        <w:rPr>
          <w:rFonts w:ascii="Times New Roman" w:hAnsi="Times New Roman" w:cs="Times New Roman"/>
          <w:sz w:val="24"/>
          <w:szCs w:val="24"/>
        </w:rPr>
        <w:t>sap green</w:t>
      </w:r>
      <w:r w:rsidR="00FD3317">
        <w:rPr>
          <w:rFonts w:ascii="Times New Roman" w:hAnsi="Times New Roman" w:cs="Times New Roman"/>
          <w:sz w:val="24"/>
          <w:szCs w:val="24"/>
        </w:rPr>
        <w:t xml:space="preserve"> or your </w:t>
      </w:r>
      <w:bookmarkStart w:id="8" w:name="_Hlk156393008"/>
      <w:r w:rsidR="00FD3317">
        <w:rPr>
          <w:rFonts w:ascii="Times New Roman" w:hAnsi="Times New Roman" w:cs="Times New Roman"/>
          <w:sz w:val="24"/>
          <w:szCs w:val="24"/>
        </w:rPr>
        <w:t>favored</w:t>
      </w:r>
      <w:bookmarkEnd w:id="8"/>
      <w:r w:rsidR="00FD3317">
        <w:rPr>
          <w:rFonts w:ascii="Times New Roman" w:hAnsi="Times New Roman" w:cs="Times New Roman"/>
          <w:sz w:val="24"/>
          <w:szCs w:val="24"/>
        </w:rPr>
        <w:t xml:space="preserve"> colors</w:t>
      </w:r>
      <w:r w:rsidR="00923E51" w:rsidRPr="002B1C2D">
        <w:rPr>
          <w:rFonts w:ascii="Times New Roman" w:hAnsi="Times New Roman" w:cs="Times New Roman"/>
          <w:sz w:val="24"/>
          <w:szCs w:val="24"/>
        </w:rPr>
        <w:t>.</w:t>
      </w:r>
      <w:bookmarkStart w:id="9" w:name="_Hlk100486705"/>
    </w:p>
    <w:p w14:paraId="48F45BD8" w14:textId="68E6F9D6" w:rsidR="006272CB" w:rsidRPr="00EE0AE0" w:rsidRDefault="006272CB" w:rsidP="00EE0AE0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>Chinese ink and oil pastels</w:t>
      </w:r>
      <w:r w:rsidR="000C128B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56261F5C" w14:textId="7A713555" w:rsidR="000F73CF" w:rsidRPr="002B1C2D" w:rsidRDefault="000F73CF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Two water containers (</w:t>
      </w:r>
      <w:r w:rsidR="000B14D8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.g. 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two empty yogurt containers)</w:t>
      </w:r>
      <w:r w:rsidR="00AB6A6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F8E0163" w14:textId="3C5931A9" w:rsidR="000F73CF" w:rsidRDefault="00C90E4B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P</w:t>
      </w:r>
      <w:r w:rsidR="00D84CB0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aper</w:t>
      </w:r>
      <w:r w:rsidR="000F73CF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DA0332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lamps, </w:t>
      </w:r>
      <w:r w:rsidR="00E2601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 </w:t>
      </w:r>
      <w:r w:rsidR="00DA0332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water </w:t>
      </w:r>
      <w:r w:rsidR="00E2601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spray</w:t>
      </w:r>
      <w:r w:rsidR="00DA0332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E2601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bottle</w:t>
      </w:r>
      <w:r w:rsidR="00F1362A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, sponges</w:t>
      </w:r>
      <w:r w:rsidR="0088017E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, and</w:t>
      </w:r>
      <w:r w:rsidR="00E66F38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 </w:t>
      </w:r>
      <w:r w:rsidR="0088017E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paper towel</w:t>
      </w:r>
      <w:r w:rsidR="00AB6A6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2686E24C" w14:textId="72CFACEF" w:rsidR="002437F3" w:rsidRPr="002437F3" w:rsidRDefault="009F41D4" w:rsidP="002437F3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Masking tapes </w:t>
      </w:r>
      <w:r w:rsidR="002D197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</w:t>
      </w:r>
      <w:r w:rsidR="00C76A00">
        <w:rPr>
          <w:rFonts w:ascii="Times New Roman" w:eastAsia="Times New Roman" w:hAnsi="Times New Roman" w:cs="Times New Roman"/>
          <w:color w:val="333333"/>
          <w:sz w:val="24"/>
          <w:szCs w:val="24"/>
        </w:rPr>
        <w:t>b</w:t>
      </w:r>
      <w:r w:rsidR="00C76A00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oards</w:t>
      </w:r>
      <w:r w:rsidR="002437F3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secure the watercolor paper</w:t>
      </w:r>
      <w:r w:rsidR="00C76A00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2437F3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during the painting.</w:t>
      </w:r>
    </w:p>
    <w:p w14:paraId="2136DF4A" w14:textId="0F7F027A" w:rsidR="0088017E" w:rsidRPr="002B1C2D" w:rsidRDefault="00CF7072" w:rsidP="002B1C2D">
      <w:pPr>
        <w:pStyle w:val="ListParagraph"/>
        <w:numPr>
          <w:ilvl w:val="0"/>
          <w:numId w:val="5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Mr. Clean Erasers (cleaning pads</w:t>
      </w:r>
      <w:r w:rsidR="004A67E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hat you can buy in </w:t>
      </w:r>
      <w:r w:rsidR="00A3005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Walmart or </w:t>
      </w:r>
      <w:r w:rsidR="007C7969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other stores</w:t>
      </w:r>
      <w:r w:rsidR="00A30056"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AB6A6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bookmarkEnd w:id="9"/>
    <w:p w14:paraId="385003FD" w14:textId="409C8FDC" w:rsidR="000C6C25" w:rsidRPr="00A739B8" w:rsidRDefault="000C6C25" w:rsidP="00CD2E3D">
      <w:pPr>
        <w:pStyle w:val="ListParagraph"/>
        <w:numPr>
          <w:ilvl w:val="0"/>
          <w:numId w:val="6"/>
        </w:numPr>
        <w:shd w:val="clear" w:color="auto" w:fill="FFFFFF"/>
        <w:spacing w:before="150" w:after="150" w:line="360" w:lineRule="atLeast"/>
        <w:outlineLvl w:val="3"/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</w:pPr>
      <w:r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>O</w:t>
      </w:r>
      <w:r w:rsidR="001E4D96"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>ption</w:t>
      </w:r>
      <w:r w:rsidR="00873920"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>al</w:t>
      </w:r>
      <w:r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>:</w:t>
      </w:r>
      <w:bookmarkStart w:id="10" w:name="_Hlk156306689"/>
      <w:r w:rsidRPr="000C6C2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bookmarkEnd w:id="10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masks</w:t>
      </w:r>
      <w:r w:rsidR="0053058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; your </w:t>
      </w:r>
      <w:r w:rsidR="0053058E">
        <w:rPr>
          <w:rFonts w:ascii="Times New Roman" w:hAnsi="Times New Roman" w:cs="Times New Roman"/>
          <w:sz w:val="24"/>
          <w:szCs w:val="24"/>
        </w:rPr>
        <w:t>favored natural objects and drawings</w:t>
      </w:r>
      <w:r w:rsidR="00FD4094">
        <w:rPr>
          <w:rFonts w:ascii="Times New Roman" w:hAnsi="Times New Roman" w:cs="Times New Roman"/>
          <w:sz w:val="24"/>
          <w:szCs w:val="24"/>
        </w:rPr>
        <w:t>.</w:t>
      </w:r>
      <w:r w:rsidR="0053058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127912D8" w14:textId="383B2F62" w:rsidR="00A739B8" w:rsidRPr="00A739B8" w:rsidRDefault="00A739B8" w:rsidP="00A739B8">
      <w:pPr>
        <w:pStyle w:val="ListParagraph"/>
        <w:numPr>
          <w:ilvl w:val="0"/>
          <w:numId w:val="6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Bring lunch bags and w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ater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(drinking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nd food</w:t>
      </w:r>
      <w:r w:rsidRPr="002B1C2D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6F602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30 min. lunch break after my demo.</w:t>
      </w:r>
    </w:p>
    <w:p w14:paraId="01869BB8" w14:textId="2BB0CA5C" w:rsidR="000F73CF" w:rsidRPr="006272CB" w:rsidRDefault="000F73CF" w:rsidP="006272CB">
      <w:pPr>
        <w:shd w:val="clear" w:color="auto" w:fill="FFFFFF"/>
        <w:spacing w:before="150" w:after="150" w:line="360" w:lineRule="atLeast"/>
        <w:ind w:left="360"/>
        <w:outlineLvl w:val="3"/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</w:pPr>
      <w:r w:rsidRPr="006272CB"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  <w:t>Materials List: Provided by Instructor(s)</w:t>
      </w:r>
    </w:p>
    <w:p w14:paraId="4ACD02D1" w14:textId="2A1A9C35" w:rsidR="00D13A29" w:rsidRPr="00F322DB" w:rsidRDefault="000F73CF" w:rsidP="00F322DB">
      <w:pPr>
        <w:pStyle w:val="ListParagraph"/>
        <w:numPr>
          <w:ilvl w:val="0"/>
          <w:numId w:val="3"/>
        </w:numPr>
        <w:shd w:val="clear" w:color="auto" w:fill="FFFFFF"/>
        <w:spacing w:after="150" w:line="300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Tissue</w:t>
      </w:r>
      <w:r w:rsidR="00046E2B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aper</w:t>
      </w:r>
      <w:r w:rsidR="00F322DB">
        <w:rPr>
          <w:rFonts w:ascii="Times New Roman" w:eastAsia="Times New Roman" w:hAnsi="Times New Roman" w:cs="Times New Roman"/>
          <w:color w:val="333333"/>
          <w:sz w:val="24"/>
          <w:szCs w:val="24"/>
        </w:rPr>
        <w:t>, p</w:t>
      </w:r>
      <w:r w:rsidR="00D13A29" w:rsidRPr="00F322DB">
        <w:rPr>
          <w:rFonts w:ascii="Times New Roman" w:eastAsia="Times New Roman" w:hAnsi="Times New Roman" w:cs="Times New Roman"/>
          <w:color w:val="333333"/>
          <w:sz w:val="24"/>
          <w:szCs w:val="24"/>
        </w:rPr>
        <w:t>lastic wraps</w:t>
      </w:r>
      <w:r w:rsidR="00FD409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</w:t>
      </w:r>
      <w:r w:rsidR="001F483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</w:t>
      </w:r>
      <w:r w:rsidR="00F867D4">
        <w:rPr>
          <w:rFonts w:ascii="Times New Roman" w:eastAsia="Times New Roman" w:hAnsi="Times New Roman" w:cs="Times New Roman"/>
          <w:color w:val="333333"/>
          <w:sz w:val="24"/>
          <w:szCs w:val="24"/>
        </w:rPr>
        <w:t>natural objects such as</w:t>
      </w:r>
      <w:r w:rsidR="008C310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leaves and flowers</w:t>
      </w:r>
      <w:r w:rsidR="00F867D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8C310F">
        <w:rPr>
          <w:rFonts w:ascii="Times New Roman" w:eastAsia="Times New Roman" w:hAnsi="Times New Roman" w:cs="Times New Roman"/>
          <w:color w:val="333333"/>
          <w:sz w:val="24"/>
          <w:szCs w:val="24"/>
        </w:rPr>
        <w:t>etc.</w:t>
      </w:r>
    </w:p>
    <w:p w14:paraId="0F1A4F5C" w14:textId="6B0B656F" w:rsidR="006272CB" w:rsidRDefault="007B0D1E" w:rsidP="002930DE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Watercolor</w:t>
      </w:r>
      <w:r w:rsidR="004267D6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ainting</w:t>
      </w:r>
      <w:r w:rsidR="00FD4094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4267D6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0C128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sketch </w:t>
      </w:r>
      <w:r w:rsidR="004267D6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examples</w:t>
      </w: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0C128B">
        <w:rPr>
          <w:rFonts w:ascii="Times New Roman" w:eastAsia="Times New Roman" w:hAnsi="Times New Roman" w:cs="Times New Roman"/>
          <w:color w:val="333333"/>
          <w:sz w:val="24"/>
          <w:szCs w:val="24"/>
        </w:rPr>
        <w:t>as well as</w:t>
      </w:r>
      <w:r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6F602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lass </w:t>
      </w:r>
      <w:r w:rsidR="006F6028" w:rsidRPr="00D30173">
        <w:rPr>
          <w:rFonts w:ascii="Times New Roman" w:eastAsia="Times New Roman" w:hAnsi="Times New Roman" w:cs="Times New Roman"/>
          <w:color w:val="333333"/>
          <w:sz w:val="24"/>
          <w:szCs w:val="24"/>
        </w:rPr>
        <w:t>handouts</w:t>
      </w:r>
      <w:r w:rsidR="000C128B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 w:rsidR="0089627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6C1CBF68" w14:textId="5B6323BC" w:rsidR="00D13A29" w:rsidRPr="00D30173" w:rsidRDefault="0089627A" w:rsidP="002930DE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89627A">
        <w:rPr>
          <w:rFonts w:ascii="Times New Roman" w:eastAsia="Times New Roman" w:hAnsi="Times New Roman" w:cs="Times New Roman"/>
          <w:color w:val="333333"/>
          <w:sz w:val="24"/>
          <w:szCs w:val="24"/>
        </w:rPr>
        <w:t>Chinese ink</w:t>
      </w:r>
      <w:r w:rsidR="006272CB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 </w:t>
      </w:r>
      <w:r w:rsidR="00583E5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lass </w:t>
      </w:r>
      <w:r w:rsidR="001F483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emo and </w:t>
      </w:r>
      <w:r w:rsidR="006272CB">
        <w:rPr>
          <w:rFonts w:ascii="Times New Roman" w:eastAsia="Times New Roman" w:hAnsi="Times New Roman" w:cs="Times New Roman"/>
          <w:color w:val="333333"/>
          <w:sz w:val="24"/>
          <w:szCs w:val="24"/>
        </w:rPr>
        <w:t>limited uses</w:t>
      </w:r>
      <w:r w:rsidR="000C128B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CCEF4F8" w14:textId="77777777" w:rsidR="00F01CE3" w:rsidRDefault="00F01CE3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3EB40E2C" w14:textId="77777777" w:rsidR="00DD5B33" w:rsidRDefault="00DD5B33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DE78E92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5565110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CB0736F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3EFE4448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5EC443F4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F639A92" w14:textId="77777777" w:rsidR="00944CF4" w:rsidRDefault="00944CF4" w:rsidP="00694D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5362C5B5" w14:textId="74A21FF9" w:rsidR="00912366" w:rsidRPr="00D30173" w:rsidRDefault="00912366" w:rsidP="000858EF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sectPr w:rsidR="00912366" w:rsidRPr="00D30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2EBC"/>
    <w:multiLevelType w:val="hybridMultilevel"/>
    <w:tmpl w:val="20C21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161A1C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0038E"/>
    <w:multiLevelType w:val="hybridMultilevel"/>
    <w:tmpl w:val="CD90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F6858"/>
    <w:multiLevelType w:val="hybridMultilevel"/>
    <w:tmpl w:val="FC782770"/>
    <w:lvl w:ilvl="0" w:tplc="6476675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D7EBC"/>
    <w:multiLevelType w:val="hybridMultilevel"/>
    <w:tmpl w:val="8BB08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56DAE"/>
    <w:multiLevelType w:val="hybridMultilevel"/>
    <w:tmpl w:val="03841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A509FA"/>
    <w:multiLevelType w:val="hybridMultilevel"/>
    <w:tmpl w:val="6CCE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D0FD8E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766C29"/>
    <w:multiLevelType w:val="hybridMultilevel"/>
    <w:tmpl w:val="6986C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D4429"/>
    <w:multiLevelType w:val="hybridMultilevel"/>
    <w:tmpl w:val="0840E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257113"/>
    <w:multiLevelType w:val="hybridMultilevel"/>
    <w:tmpl w:val="564C1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9836048">
    <w:abstractNumId w:val="3"/>
  </w:num>
  <w:num w:numId="2" w16cid:durableId="111361352">
    <w:abstractNumId w:val="2"/>
  </w:num>
  <w:num w:numId="3" w16cid:durableId="402995878">
    <w:abstractNumId w:val="4"/>
  </w:num>
  <w:num w:numId="4" w16cid:durableId="1539128620">
    <w:abstractNumId w:val="0"/>
  </w:num>
  <w:num w:numId="5" w16cid:durableId="75321990">
    <w:abstractNumId w:val="5"/>
  </w:num>
  <w:num w:numId="6" w16cid:durableId="1312104408">
    <w:abstractNumId w:val="6"/>
  </w:num>
  <w:num w:numId="7" w16cid:durableId="1117220407">
    <w:abstractNumId w:val="8"/>
  </w:num>
  <w:num w:numId="8" w16cid:durableId="656156417">
    <w:abstractNumId w:val="1"/>
  </w:num>
  <w:num w:numId="9" w16cid:durableId="20720771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jC0tDQxMjIF0ko6SsGpxcWZ+XkgBUa1ABk4+DgsAAAA"/>
  </w:docVars>
  <w:rsids>
    <w:rsidRoot w:val="00694DFE"/>
    <w:rsid w:val="000071F8"/>
    <w:rsid w:val="00022377"/>
    <w:rsid w:val="00033FCA"/>
    <w:rsid w:val="00035266"/>
    <w:rsid w:val="000369C1"/>
    <w:rsid w:val="00040F8D"/>
    <w:rsid w:val="00046E2B"/>
    <w:rsid w:val="0005351A"/>
    <w:rsid w:val="000610B0"/>
    <w:rsid w:val="00065D34"/>
    <w:rsid w:val="00073E9B"/>
    <w:rsid w:val="00074FFD"/>
    <w:rsid w:val="00076903"/>
    <w:rsid w:val="000822B6"/>
    <w:rsid w:val="00082D01"/>
    <w:rsid w:val="00084718"/>
    <w:rsid w:val="000858EF"/>
    <w:rsid w:val="000A092D"/>
    <w:rsid w:val="000B14D8"/>
    <w:rsid w:val="000B4CC0"/>
    <w:rsid w:val="000C11D6"/>
    <w:rsid w:val="000C128B"/>
    <w:rsid w:val="000C6C25"/>
    <w:rsid w:val="000D3B0E"/>
    <w:rsid w:val="000D6879"/>
    <w:rsid w:val="000F03CD"/>
    <w:rsid w:val="000F73CF"/>
    <w:rsid w:val="00106DFD"/>
    <w:rsid w:val="00110E3A"/>
    <w:rsid w:val="00121B0E"/>
    <w:rsid w:val="001237D7"/>
    <w:rsid w:val="00130EAF"/>
    <w:rsid w:val="00131E18"/>
    <w:rsid w:val="001321B8"/>
    <w:rsid w:val="00132B50"/>
    <w:rsid w:val="00141DC9"/>
    <w:rsid w:val="001421B4"/>
    <w:rsid w:val="00146723"/>
    <w:rsid w:val="0015172A"/>
    <w:rsid w:val="001532DA"/>
    <w:rsid w:val="00164448"/>
    <w:rsid w:val="00165E0F"/>
    <w:rsid w:val="00177A5E"/>
    <w:rsid w:val="0018422A"/>
    <w:rsid w:val="00197569"/>
    <w:rsid w:val="001A3DC9"/>
    <w:rsid w:val="001B308B"/>
    <w:rsid w:val="001B743A"/>
    <w:rsid w:val="001D6849"/>
    <w:rsid w:val="001E4D96"/>
    <w:rsid w:val="001F483D"/>
    <w:rsid w:val="00214009"/>
    <w:rsid w:val="0021467F"/>
    <w:rsid w:val="002173FA"/>
    <w:rsid w:val="0022014E"/>
    <w:rsid w:val="002218BC"/>
    <w:rsid w:val="002358C8"/>
    <w:rsid w:val="002437F3"/>
    <w:rsid w:val="002454F5"/>
    <w:rsid w:val="002456B5"/>
    <w:rsid w:val="00247D26"/>
    <w:rsid w:val="00270AAF"/>
    <w:rsid w:val="00277A63"/>
    <w:rsid w:val="0028125A"/>
    <w:rsid w:val="00281D1C"/>
    <w:rsid w:val="00283D37"/>
    <w:rsid w:val="002930DE"/>
    <w:rsid w:val="00296019"/>
    <w:rsid w:val="00297AAB"/>
    <w:rsid w:val="002A076C"/>
    <w:rsid w:val="002A33C0"/>
    <w:rsid w:val="002B0D72"/>
    <w:rsid w:val="002B1C2D"/>
    <w:rsid w:val="002B2E5A"/>
    <w:rsid w:val="002C2DB6"/>
    <w:rsid w:val="002C4E82"/>
    <w:rsid w:val="002C788F"/>
    <w:rsid w:val="002D0815"/>
    <w:rsid w:val="002D197C"/>
    <w:rsid w:val="002F2007"/>
    <w:rsid w:val="002F7A03"/>
    <w:rsid w:val="003105DD"/>
    <w:rsid w:val="00314827"/>
    <w:rsid w:val="00325CA9"/>
    <w:rsid w:val="00330CD4"/>
    <w:rsid w:val="003313E3"/>
    <w:rsid w:val="0034132F"/>
    <w:rsid w:val="00360711"/>
    <w:rsid w:val="003634B6"/>
    <w:rsid w:val="00365E4F"/>
    <w:rsid w:val="00375B09"/>
    <w:rsid w:val="00383FFE"/>
    <w:rsid w:val="00386853"/>
    <w:rsid w:val="00391C1B"/>
    <w:rsid w:val="00393807"/>
    <w:rsid w:val="003A5670"/>
    <w:rsid w:val="003A679A"/>
    <w:rsid w:val="003C36AD"/>
    <w:rsid w:val="003C3F5A"/>
    <w:rsid w:val="003C45F5"/>
    <w:rsid w:val="003E169E"/>
    <w:rsid w:val="003F4595"/>
    <w:rsid w:val="004016D5"/>
    <w:rsid w:val="00402C92"/>
    <w:rsid w:val="00422AE5"/>
    <w:rsid w:val="0042311E"/>
    <w:rsid w:val="004267D6"/>
    <w:rsid w:val="00433B7F"/>
    <w:rsid w:val="00442D98"/>
    <w:rsid w:val="00451D3B"/>
    <w:rsid w:val="00463E00"/>
    <w:rsid w:val="004A67E6"/>
    <w:rsid w:val="004B16E8"/>
    <w:rsid w:val="004B6628"/>
    <w:rsid w:val="004C5381"/>
    <w:rsid w:val="004C5F9C"/>
    <w:rsid w:val="004D4B44"/>
    <w:rsid w:val="004E0EA8"/>
    <w:rsid w:val="004E2A2D"/>
    <w:rsid w:val="004F10D9"/>
    <w:rsid w:val="004F7193"/>
    <w:rsid w:val="00524B44"/>
    <w:rsid w:val="0053058E"/>
    <w:rsid w:val="00531845"/>
    <w:rsid w:val="00533DB8"/>
    <w:rsid w:val="00542F08"/>
    <w:rsid w:val="00547A6C"/>
    <w:rsid w:val="00556433"/>
    <w:rsid w:val="00567E45"/>
    <w:rsid w:val="0057018F"/>
    <w:rsid w:val="00574A92"/>
    <w:rsid w:val="00576E37"/>
    <w:rsid w:val="00580DAC"/>
    <w:rsid w:val="00583E57"/>
    <w:rsid w:val="00596D76"/>
    <w:rsid w:val="005A16EA"/>
    <w:rsid w:val="005A5DD1"/>
    <w:rsid w:val="005B08F2"/>
    <w:rsid w:val="005D0B37"/>
    <w:rsid w:val="005D1627"/>
    <w:rsid w:val="005F331E"/>
    <w:rsid w:val="006013D6"/>
    <w:rsid w:val="00605649"/>
    <w:rsid w:val="006272CB"/>
    <w:rsid w:val="00627C32"/>
    <w:rsid w:val="006302A6"/>
    <w:rsid w:val="00642969"/>
    <w:rsid w:val="00653AC8"/>
    <w:rsid w:val="006571FB"/>
    <w:rsid w:val="00663D5F"/>
    <w:rsid w:val="00665CFD"/>
    <w:rsid w:val="00693049"/>
    <w:rsid w:val="00694DE1"/>
    <w:rsid w:val="00694DFE"/>
    <w:rsid w:val="006968E7"/>
    <w:rsid w:val="006970BB"/>
    <w:rsid w:val="006A30CD"/>
    <w:rsid w:val="006B3FBC"/>
    <w:rsid w:val="006B6C88"/>
    <w:rsid w:val="006C39BC"/>
    <w:rsid w:val="006D2C2E"/>
    <w:rsid w:val="006D37EE"/>
    <w:rsid w:val="006D6ACF"/>
    <w:rsid w:val="006F6028"/>
    <w:rsid w:val="00703DA7"/>
    <w:rsid w:val="00722DEC"/>
    <w:rsid w:val="0073051F"/>
    <w:rsid w:val="00733476"/>
    <w:rsid w:val="007463AA"/>
    <w:rsid w:val="00746A3C"/>
    <w:rsid w:val="007577CC"/>
    <w:rsid w:val="007707F7"/>
    <w:rsid w:val="00771ACC"/>
    <w:rsid w:val="00773F67"/>
    <w:rsid w:val="00774321"/>
    <w:rsid w:val="00777110"/>
    <w:rsid w:val="00781080"/>
    <w:rsid w:val="00793C85"/>
    <w:rsid w:val="007A4DCA"/>
    <w:rsid w:val="007B0D1E"/>
    <w:rsid w:val="007B5913"/>
    <w:rsid w:val="007C7969"/>
    <w:rsid w:val="007D39CA"/>
    <w:rsid w:val="007E4F58"/>
    <w:rsid w:val="00800598"/>
    <w:rsid w:val="00807917"/>
    <w:rsid w:val="0081160B"/>
    <w:rsid w:val="00812D13"/>
    <w:rsid w:val="0084242B"/>
    <w:rsid w:val="00842880"/>
    <w:rsid w:val="0084658D"/>
    <w:rsid w:val="00847E94"/>
    <w:rsid w:val="00852DC5"/>
    <w:rsid w:val="00855DC4"/>
    <w:rsid w:val="00873920"/>
    <w:rsid w:val="0088017E"/>
    <w:rsid w:val="00884922"/>
    <w:rsid w:val="00884FA2"/>
    <w:rsid w:val="00895596"/>
    <w:rsid w:val="0089627A"/>
    <w:rsid w:val="0089710E"/>
    <w:rsid w:val="008A51CB"/>
    <w:rsid w:val="008B45BF"/>
    <w:rsid w:val="008B5064"/>
    <w:rsid w:val="008B7B78"/>
    <w:rsid w:val="008C310F"/>
    <w:rsid w:val="008C3A2A"/>
    <w:rsid w:val="008C5EDA"/>
    <w:rsid w:val="008C600E"/>
    <w:rsid w:val="008F51CC"/>
    <w:rsid w:val="008F7C35"/>
    <w:rsid w:val="00912366"/>
    <w:rsid w:val="009125AC"/>
    <w:rsid w:val="00920B40"/>
    <w:rsid w:val="0092113F"/>
    <w:rsid w:val="00921D89"/>
    <w:rsid w:val="009232EA"/>
    <w:rsid w:val="00923E51"/>
    <w:rsid w:val="00925113"/>
    <w:rsid w:val="009349AD"/>
    <w:rsid w:val="00944CF4"/>
    <w:rsid w:val="00961896"/>
    <w:rsid w:val="0096565D"/>
    <w:rsid w:val="00966850"/>
    <w:rsid w:val="00966EE7"/>
    <w:rsid w:val="00980601"/>
    <w:rsid w:val="009961D5"/>
    <w:rsid w:val="009978E4"/>
    <w:rsid w:val="009B439B"/>
    <w:rsid w:val="009B78A7"/>
    <w:rsid w:val="009C1874"/>
    <w:rsid w:val="009D09BB"/>
    <w:rsid w:val="009D733F"/>
    <w:rsid w:val="009E0D9B"/>
    <w:rsid w:val="009E20D3"/>
    <w:rsid w:val="009E65D6"/>
    <w:rsid w:val="009F0381"/>
    <w:rsid w:val="009F41D4"/>
    <w:rsid w:val="009F58D3"/>
    <w:rsid w:val="009F5923"/>
    <w:rsid w:val="00A0158D"/>
    <w:rsid w:val="00A033A2"/>
    <w:rsid w:val="00A10C74"/>
    <w:rsid w:val="00A14D1E"/>
    <w:rsid w:val="00A24CDB"/>
    <w:rsid w:val="00A30056"/>
    <w:rsid w:val="00A34E45"/>
    <w:rsid w:val="00A542DA"/>
    <w:rsid w:val="00A577AB"/>
    <w:rsid w:val="00A6048E"/>
    <w:rsid w:val="00A724E9"/>
    <w:rsid w:val="00A739B8"/>
    <w:rsid w:val="00A81603"/>
    <w:rsid w:val="00A86CC3"/>
    <w:rsid w:val="00A920E3"/>
    <w:rsid w:val="00AA21F8"/>
    <w:rsid w:val="00AA4EDA"/>
    <w:rsid w:val="00AB0E06"/>
    <w:rsid w:val="00AB348F"/>
    <w:rsid w:val="00AB6A61"/>
    <w:rsid w:val="00AD187F"/>
    <w:rsid w:val="00AE19F0"/>
    <w:rsid w:val="00AE38DC"/>
    <w:rsid w:val="00B0087C"/>
    <w:rsid w:val="00B04724"/>
    <w:rsid w:val="00B04AAA"/>
    <w:rsid w:val="00B137DB"/>
    <w:rsid w:val="00B158EA"/>
    <w:rsid w:val="00B40CE7"/>
    <w:rsid w:val="00B5015F"/>
    <w:rsid w:val="00B50CDD"/>
    <w:rsid w:val="00B7403A"/>
    <w:rsid w:val="00B97D63"/>
    <w:rsid w:val="00BA79EB"/>
    <w:rsid w:val="00BA7F97"/>
    <w:rsid w:val="00BB1697"/>
    <w:rsid w:val="00BB6C3D"/>
    <w:rsid w:val="00BC11D3"/>
    <w:rsid w:val="00BC691D"/>
    <w:rsid w:val="00C200D2"/>
    <w:rsid w:val="00C23232"/>
    <w:rsid w:val="00C51D99"/>
    <w:rsid w:val="00C52E3F"/>
    <w:rsid w:val="00C5552E"/>
    <w:rsid w:val="00C64138"/>
    <w:rsid w:val="00C7472E"/>
    <w:rsid w:val="00C7482C"/>
    <w:rsid w:val="00C76A00"/>
    <w:rsid w:val="00C86444"/>
    <w:rsid w:val="00C90E4B"/>
    <w:rsid w:val="00C9369C"/>
    <w:rsid w:val="00C95157"/>
    <w:rsid w:val="00CA1DDF"/>
    <w:rsid w:val="00CA66B8"/>
    <w:rsid w:val="00CD1C72"/>
    <w:rsid w:val="00CD5AB8"/>
    <w:rsid w:val="00CE60A3"/>
    <w:rsid w:val="00CF05DF"/>
    <w:rsid w:val="00CF5DC0"/>
    <w:rsid w:val="00CF7072"/>
    <w:rsid w:val="00D01438"/>
    <w:rsid w:val="00D02893"/>
    <w:rsid w:val="00D0715B"/>
    <w:rsid w:val="00D1177A"/>
    <w:rsid w:val="00D13A29"/>
    <w:rsid w:val="00D17485"/>
    <w:rsid w:val="00D30173"/>
    <w:rsid w:val="00D34765"/>
    <w:rsid w:val="00D36624"/>
    <w:rsid w:val="00D41DEB"/>
    <w:rsid w:val="00D618A6"/>
    <w:rsid w:val="00D76981"/>
    <w:rsid w:val="00D76E89"/>
    <w:rsid w:val="00D84BA0"/>
    <w:rsid w:val="00D84CB0"/>
    <w:rsid w:val="00D93499"/>
    <w:rsid w:val="00D93BF6"/>
    <w:rsid w:val="00D95B00"/>
    <w:rsid w:val="00DA0332"/>
    <w:rsid w:val="00DA460B"/>
    <w:rsid w:val="00DB5299"/>
    <w:rsid w:val="00DD5B33"/>
    <w:rsid w:val="00DF0898"/>
    <w:rsid w:val="00DF751F"/>
    <w:rsid w:val="00E111E9"/>
    <w:rsid w:val="00E13E5D"/>
    <w:rsid w:val="00E26016"/>
    <w:rsid w:val="00E355DA"/>
    <w:rsid w:val="00E52805"/>
    <w:rsid w:val="00E63917"/>
    <w:rsid w:val="00E66F38"/>
    <w:rsid w:val="00E66F70"/>
    <w:rsid w:val="00E72CCF"/>
    <w:rsid w:val="00E76C39"/>
    <w:rsid w:val="00E814CF"/>
    <w:rsid w:val="00E933FC"/>
    <w:rsid w:val="00EE0AE0"/>
    <w:rsid w:val="00F01CE3"/>
    <w:rsid w:val="00F03F45"/>
    <w:rsid w:val="00F07E60"/>
    <w:rsid w:val="00F1362A"/>
    <w:rsid w:val="00F173AD"/>
    <w:rsid w:val="00F2011B"/>
    <w:rsid w:val="00F2344A"/>
    <w:rsid w:val="00F3162A"/>
    <w:rsid w:val="00F322DB"/>
    <w:rsid w:val="00F43B73"/>
    <w:rsid w:val="00F463AC"/>
    <w:rsid w:val="00F51586"/>
    <w:rsid w:val="00F618CA"/>
    <w:rsid w:val="00F61B07"/>
    <w:rsid w:val="00F70861"/>
    <w:rsid w:val="00F81EBD"/>
    <w:rsid w:val="00F867D4"/>
    <w:rsid w:val="00F93042"/>
    <w:rsid w:val="00F935EF"/>
    <w:rsid w:val="00FC0FE3"/>
    <w:rsid w:val="00FC2C4B"/>
    <w:rsid w:val="00FC63E1"/>
    <w:rsid w:val="00FD1CFE"/>
    <w:rsid w:val="00FD1D11"/>
    <w:rsid w:val="00FD3317"/>
    <w:rsid w:val="00FD4094"/>
    <w:rsid w:val="00FD487C"/>
    <w:rsid w:val="00FD6B43"/>
    <w:rsid w:val="00FE33A1"/>
    <w:rsid w:val="00FE4648"/>
    <w:rsid w:val="00FE48B8"/>
    <w:rsid w:val="00FF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89B8F"/>
  <w15:chartTrackingRefBased/>
  <w15:docId w15:val="{86C4361E-AE6A-4FC0-8DD7-51A35ADF3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0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37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37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3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158576">
          <w:marLeft w:val="-150"/>
          <w:marRight w:val="-1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35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55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0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6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1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036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7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5199">
          <w:marLeft w:val="-150"/>
          <w:marRight w:val="-1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02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8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3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19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34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378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1527">
          <w:marLeft w:val="-150"/>
          <w:marRight w:val="-1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2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30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6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8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31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5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139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rqliu-artscience.com/" TargetMode="External"/><Relationship Id="rId5" Type="http://schemas.openxmlformats.org/officeDocument/2006/relationships/hyperlink" Target="mailto:drqliu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qin Liu</dc:creator>
  <cp:keywords/>
  <dc:description/>
  <cp:lastModifiedBy>Stephanie Kocsik</cp:lastModifiedBy>
  <cp:revision>2</cp:revision>
  <cp:lastPrinted>2024-01-16T22:34:00Z</cp:lastPrinted>
  <dcterms:created xsi:type="dcterms:W3CDTF">2024-03-14T21:57:00Z</dcterms:created>
  <dcterms:modified xsi:type="dcterms:W3CDTF">2024-03-14T21:57:00Z</dcterms:modified>
</cp:coreProperties>
</file>